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C0A465" w14:textId="3E1B5020" w:rsidR="00702F30" w:rsidRPr="00702F30" w:rsidRDefault="00F4605C" w:rsidP="00F873E0">
      <w:pPr>
        <w:pStyle w:val="Heading3"/>
      </w:pPr>
      <w:bookmarkStart w:id="0" w:name="_Toc177025225"/>
      <w:bookmarkStart w:id="1" w:name="_Toc531789890"/>
      <w:bookmarkStart w:id="2" w:name="_Toc532370551"/>
      <w:bookmarkStart w:id="3" w:name="_Toc3447264"/>
      <w:bookmarkStart w:id="4" w:name="_Toc20312296"/>
      <w:bookmarkStart w:id="5" w:name="_Toc64877967"/>
      <w:bookmarkStart w:id="6" w:name="_Toc66965810"/>
      <w:bookmarkStart w:id="7" w:name="_Toc66968284"/>
      <w:bookmarkStart w:id="8" w:name="_Toc69836211"/>
      <w:bookmarkStart w:id="9" w:name="_Toc101429727"/>
      <w:bookmarkStart w:id="10" w:name="_Hlk61357269"/>
      <w:bookmarkStart w:id="11" w:name="_Toc526866403"/>
      <w:bookmarkStart w:id="12" w:name="_Toc526338499"/>
      <w:bookmarkStart w:id="13" w:name="_Toc491428847"/>
      <w:bookmarkStart w:id="14" w:name="_Toc491426734"/>
      <w:bookmarkStart w:id="15" w:name="_Toc531789891"/>
      <w:bookmarkStart w:id="16" w:name="_Toc532370552"/>
      <w:bookmarkStart w:id="17" w:name="_Toc496018143"/>
      <w:bookmarkStart w:id="18" w:name="_Ref498435547"/>
      <w:bookmarkStart w:id="19" w:name="_Ref498435700"/>
      <w:r w:rsidRPr="00F4605C">
        <w:t>Indicator 2.A: High-Quality, Defined Curriculum</w:t>
      </w:r>
      <w:bookmarkEnd w:id="0"/>
      <w:r w:rsidR="0047047B" w:rsidRPr="00F4605C">
        <w:tab/>
      </w:r>
    </w:p>
    <w:p w14:paraId="5F2E13B1" w14:textId="77777777" w:rsidR="00251B50" w:rsidRDefault="00251B50" w:rsidP="00251B50">
      <w:pPr>
        <w:pStyle w:val="BodyText"/>
      </w:pPr>
      <w:bookmarkStart w:id="20" w:name="_Hlk181548635"/>
      <w:proofErr w:type="spellStart"/>
      <w:r>
        <w:t>ratingTable</w:t>
      </w:r>
      <w:proofErr w:type="spellEnd"/>
    </w:p>
    <w:bookmarkEnd w:id="20"/>
    <w:p w14:paraId="19872EFB" w14:textId="77777777" w:rsidR="00251B50" w:rsidRDefault="00251B50" w:rsidP="00251B50">
      <w:pPr>
        <w:pStyle w:val="BodyText"/>
      </w:pPr>
      <w:proofErr w:type="spellStart"/>
      <w:r>
        <w:t>introText</w:t>
      </w:r>
      <w:proofErr w:type="spellEnd"/>
    </w:p>
    <w:p w14:paraId="27A30A11" w14:textId="77777777" w:rsidR="0047047B" w:rsidRDefault="0047047B" w:rsidP="0047047B">
      <w:pPr>
        <w:pStyle w:val="Heading4"/>
      </w:pPr>
      <w:r w:rsidRPr="004B1B6B">
        <w:t>OVERALL RATING SUMMARY:</w:t>
      </w:r>
      <w:r>
        <w:t xml:space="preserve"> </w:t>
      </w:r>
    </w:p>
    <w:p w14:paraId="567DEA59" w14:textId="1504C8AA" w:rsidR="00251B50" w:rsidRDefault="00284782" w:rsidP="00A015C0">
      <w:pPr>
        <w:pStyle w:val="BodyTextPostHeading"/>
      </w:pPr>
      <w:proofErr w:type="spellStart"/>
      <w:r>
        <w:t>overallText</w:t>
      </w:r>
      <w:proofErr w:type="spellEnd"/>
    </w:p>
    <w:p w14:paraId="26FE4EE0" w14:textId="77777777" w:rsidR="0047047B" w:rsidRDefault="0047047B" w:rsidP="0047047B">
      <w:pPr>
        <w:pStyle w:val="Heading4"/>
      </w:pPr>
      <w:r w:rsidRPr="00BC0038">
        <w:t>STAFF SURVEY RESPONSE:</w:t>
      </w:r>
    </w:p>
    <w:p w14:paraId="1FEA3283" w14:textId="7F7445DF" w:rsidR="003C0110" w:rsidRDefault="00251B50" w:rsidP="003047EB">
      <w:pPr>
        <w:pStyle w:val="BodyTextPostHeading"/>
      </w:pPr>
      <w:proofErr w:type="spellStart"/>
      <w:r>
        <w:t>staffSurvey</w:t>
      </w:r>
      <w:proofErr w:type="spellEnd"/>
    </w:p>
    <w:p w14:paraId="02D9FAB9" w14:textId="3816CE03" w:rsidR="00BE778B" w:rsidRPr="00BE778B" w:rsidRDefault="003C0110" w:rsidP="003C0110">
      <w:pPr>
        <w:pStyle w:val="Heading3NONTOC"/>
      </w:pPr>
      <w:r>
        <w:br w:type="column"/>
      </w:r>
      <w:r w:rsidRPr="00F4605C">
        <w:lastRenderedPageBreak/>
        <w:t xml:space="preserve">Indicator </w:t>
      </w:r>
      <w:r>
        <w:t>2.A</w:t>
      </w:r>
      <w:r w:rsidRPr="00F4605C">
        <w:t>: High-Quality, Defined Curriculum</w:t>
      </w:r>
      <w:r>
        <w:t xml:space="preserve"> (CONT.)</w:t>
      </w:r>
    </w:p>
    <w:p w14:paraId="6BE1C5FF" w14:textId="77777777" w:rsidR="0047047B" w:rsidRDefault="0047047B" w:rsidP="0047047B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bookmarkEnd w:id="1"/>
    <w:bookmarkEnd w:id="2"/>
    <w:bookmarkEnd w:id="3"/>
    <w:bookmarkEnd w:id="4"/>
    <w:bookmarkEnd w:id="5"/>
    <w:bookmarkEnd w:id="6"/>
    <w:bookmarkEnd w:id="7"/>
    <w:bookmarkEnd w:id="8"/>
    <w:bookmarkEnd w:id="9"/>
    <w:bookmarkEnd w:id="10"/>
    <w:bookmarkEnd w:id="11"/>
    <w:bookmarkEnd w:id="12"/>
    <w:bookmarkEnd w:id="13"/>
    <w:bookmarkEnd w:id="14"/>
    <w:bookmarkEnd w:id="15"/>
    <w:bookmarkEnd w:id="16"/>
    <w:bookmarkEnd w:id="17"/>
    <w:bookmarkEnd w:id="18"/>
    <w:bookmarkEnd w:id="19"/>
    <w:p w14:paraId="3E775F2F" w14:textId="425FBE05" w:rsidR="003047EB" w:rsidRPr="003047EB" w:rsidRDefault="00251B50" w:rsidP="003C0110">
      <w:pPr>
        <w:pStyle w:val="BodyTextPostHeading"/>
      </w:pPr>
      <w:proofErr w:type="spellStart"/>
      <w:r>
        <w:t>staffPerspective</w:t>
      </w:r>
      <w:proofErr w:type="spellEnd"/>
      <w:r w:rsidR="003C0110">
        <w:rPr>
          <w:rFonts w:eastAsia="Times New Roman"/>
          <w:szCs w:val="20"/>
        </w:rPr>
        <w:tab/>
      </w:r>
    </w:p>
    <w:p w14:paraId="4EF627B4" w14:textId="7D9D440F" w:rsidR="000E0CB1" w:rsidRDefault="000E0CB1" w:rsidP="000E0CB1">
      <w:pPr>
        <w:rPr>
          <w:rFonts w:eastAsia="Times New Roman" w:cs="Times New Roman"/>
          <w:color w:val="000000" w:themeColor="text1"/>
          <w:sz w:val="20"/>
          <w:szCs w:val="20"/>
        </w:rPr>
      </w:pPr>
      <w:proofErr w:type="spellStart"/>
      <w:r>
        <w:rPr>
          <w:rFonts w:eastAsia="Times New Roman" w:cs="Times New Roman"/>
          <w:color w:val="000000" w:themeColor="text1"/>
          <w:sz w:val="20"/>
          <w:szCs w:val="20"/>
        </w:rPr>
        <w:t>studentPerspective</w:t>
      </w:r>
      <w:proofErr w:type="spellEnd"/>
    </w:p>
    <w:p w14:paraId="7D66CC79" w14:textId="0090431D" w:rsidR="0047047B" w:rsidRDefault="0047047B" w:rsidP="00251B50">
      <w:pPr>
        <w:rPr>
          <w:rFonts w:eastAsia="Times New Roman" w:cs="Times New Roman"/>
          <w:color w:val="000000" w:themeColor="text1"/>
          <w:sz w:val="20"/>
          <w:szCs w:val="20"/>
        </w:rPr>
      </w:pPr>
    </w:p>
    <w:sectPr w:rsidR="0047047B" w:rsidSect="009E4C64">
      <w:headerReference w:type="default" r:id="rId8"/>
      <w:footerReference w:type="default" r:id="rId9"/>
      <w:headerReference w:type="first" r:id="rId10"/>
      <w:footerReference w:type="first" r:id="rId11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177A6E" w14:textId="77777777" w:rsidR="00CD5BF1" w:rsidRDefault="00CD5BF1" w:rsidP="00005082">
      <w:pPr>
        <w:spacing w:line="240" w:lineRule="auto"/>
      </w:pPr>
      <w:r>
        <w:separator/>
      </w:r>
    </w:p>
    <w:p w14:paraId="4FC0C266" w14:textId="77777777" w:rsidR="00CD5BF1" w:rsidRDefault="00CD5BF1"/>
    <w:p w14:paraId="30EEA763" w14:textId="77777777" w:rsidR="00CD5BF1" w:rsidRDefault="00CD5BF1"/>
    <w:p w14:paraId="4E983CC2" w14:textId="77777777" w:rsidR="00CD5BF1" w:rsidRDefault="00CD5BF1"/>
  </w:endnote>
  <w:endnote w:type="continuationSeparator" w:id="0">
    <w:p w14:paraId="0FE41077" w14:textId="77777777" w:rsidR="00CD5BF1" w:rsidRDefault="00CD5BF1" w:rsidP="00005082">
      <w:pPr>
        <w:spacing w:line="240" w:lineRule="auto"/>
      </w:pPr>
      <w:r>
        <w:continuationSeparator/>
      </w:r>
    </w:p>
    <w:p w14:paraId="3B585051" w14:textId="77777777" w:rsidR="00CD5BF1" w:rsidRDefault="00CD5BF1"/>
    <w:p w14:paraId="460DF7E9" w14:textId="77777777" w:rsidR="00CD5BF1" w:rsidRDefault="00CD5BF1"/>
    <w:p w14:paraId="20EC803C" w14:textId="77777777" w:rsidR="00CD5BF1" w:rsidRDefault="00CD5BF1"/>
  </w:endnote>
  <w:endnote w:type="continuationNotice" w:id="1">
    <w:p w14:paraId="21E75424" w14:textId="77777777" w:rsidR="00CD5BF1" w:rsidRDefault="00CD5BF1">
      <w:pPr>
        <w:spacing w:line="240" w:lineRule="auto"/>
      </w:pPr>
    </w:p>
    <w:p w14:paraId="4293BB0D" w14:textId="77777777" w:rsidR="00CD5BF1" w:rsidRDefault="00CD5BF1" w:rsidP="00001D2C"/>
    <w:p w14:paraId="387BB09F" w14:textId="77777777" w:rsidR="00CD5BF1" w:rsidRDefault="00CD5BF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33F58" w14:textId="38D6F37B" w:rsidR="00470F82" w:rsidRDefault="00470F82" w:rsidP="00D06770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4E5275">
      <w:t>5</w:t>
    </w:r>
    <w:r w:rsidRPr="00CC46EA">
      <w:t xml:space="preserve">: </w:t>
    </w:r>
    <w:proofErr w:type="spellStart"/>
    <w:r w:rsidR="00D06A9A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2A213" w14:textId="41F674C8" w:rsidR="00470F82" w:rsidRDefault="00470F82" w:rsidP="005B353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200166">
      <w:t>5</w:t>
    </w:r>
    <w:r w:rsidRPr="00CC46EA">
      <w:t xml:space="preserve">: </w:t>
    </w:r>
    <w:proofErr w:type="spellStart"/>
    <w:r w:rsidR="00D06A9A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5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4EC446" w14:textId="77777777" w:rsidR="00CD5BF1" w:rsidRDefault="00CD5BF1" w:rsidP="007D4B67">
      <w:pPr>
        <w:pStyle w:val="NoSpacing"/>
      </w:pPr>
      <w:r>
        <w:separator/>
      </w:r>
    </w:p>
  </w:footnote>
  <w:footnote w:type="continuationSeparator" w:id="0">
    <w:p w14:paraId="2274096D" w14:textId="77777777" w:rsidR="00CD5BF1" w:rsidRDefault="00CD5BF1" w:rsidP="007D4B67">
      <w:pPr>
        <w:pStyle w:val="NoSpacing"/>
      </w:pPr>
      <w:r>
        <w:continuationSeparator/>
      </w:r>
    </w:p>
  </w:footnote>
  <w:footnote w:type="continuationNotice" w:id="1">
    <w:p w14:paraId="356101AB" w14:textId="77777777" w:rsidR="00CD5BF1" w:rsidRPr="0012014B" w:rsidRDefault="00CD5BF1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F7D7B18" w:rsidR="00AB27AB" w:rsidRPr="00CC46EA" w:rsidRDefault="00284782" w:rsidP="00284782">
    <w:pPr>
      <w:pStyle w:val="Header"/>
      <w:tabs>
        <w:tab w:val="clear" w:pos="9360"/>
        <w:tab w:val="left" w:pos="6170"/>
      </w:tabs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A915077" wp14:editId="4B5FDB97">
          <wp:simplePos x="0" y="0"/>
          <wp:positionH relativeFrom="margin">
            <wp:align>right</wp:align>
          </wp:positionH>
          <wp:positionV relativeFrom="paragraph">
            <wp:posOffset>3175</wp:posOffset>
          </wp:positionV>
          <wp:extent cx="594360" cy="591202"/>
          <wp:effectExtent l="0" t="0" r="0" b="0"/>
          <wp:wrapSquare wrapText="bothSides"/>
          <wp:docPr id="22072970" name="Picture 4" descr="A circle with blue and green outline with people in the midd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73500966" name="Picture 4" descr="A circle with blue and green outline with people in the midd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120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68478" behindDoc="1" locked="0" layoutInCell="1" allowOverlap="1" wp14:anchorId="0948015E" wp14:editId="7DC619BA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D8ECDB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152B346" id="Rectangle 2" o:spid="_x0000_s1026" style="position:absolute;margin-left:0;margin-top:-34.5pt;width:612pt;height:57.6pt;z-index:-25164800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" fillcolor="#d8ecdb" stroked="f">
              <v:textbox style="mso-fit-shape-to-text:t" inset="3.6pt,,3.6pt"/>
              <w10:wrap anchorx="margin"/>
            </v:rect>
          </w:pict>
        </mc:Fallback>
      </mc:AlternateContent>
    </w:r>
    <w:r>
      <w:t>curriculum, instruction and assessmen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5DCCD8" w14:textId="487A7D07" w:rsidR="004C72A3" w:rsidRPr="004C72A3" w:rsidRDefault="004C72A3" w:rsidP="004C72A3">
    <w:pPr>
      <w:pStyle w:val="Header"/>
      <w:tabs>
        <w:tab w:val="clear" w:pos="9360"/>
        <w:tab w:val="left" w:pos="617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FF0"/>
    <w:rsid w:val="00024AD5"/>
    <w:rsid w:val="000250C0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7AB0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0CB1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151C"/>
    <w:rsid w:val="00133061"/>
    <w:rsid w:val="0013388B"/>
    <w:rsid w:val="00134961"/>
    <w:rsid w:val="00134985"/>
    <w:rsid w:val="0013695A"/>
    <w:rsid w:val="00136DB6"/>
    <w:rsid w:val="001379C1"/>
    <w:rsid w:val="00140624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97901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D0B40"/>
    <w:rsid w:val="001D0FC8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166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1B50"/>
    <w:rsid w:val="0025328A"/>
    <w:rsid w:val="002553B6"/>
    <w:rsid w:val="00255602"/>
    <w:rsid w:val="002556DC"/>
    <w:rsid w:val="00261C61"/>
    <w:rsid w:val="00264955"/>
    <w:rsid w:val="00264ACF"/>
    <w:rsid w:val="00267002"/>
    <w:rsid w:val="00270243"/>
    <w:rsid w:val="0027337A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6DBC"/>
    <w:rsid w:val="002B7EAF"/>
    <w:rsid w:val="002C003F"/>
    <w:rsid w:val="002C0456"/>
    <w:rsid w:val="002C2560"/>
    <w:rsid w:val="002C278F"/>
    <w:rsid w:val="002C2C64"/>
    <w:rsid w:val="002C2E7B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436C"/>
    <w:rsid w:val="003047EB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2B3"/>
    <w:rsid w:val="00361523"/>
    <w:rsid w:val="003630AE"/>
    <w:rsid w:val="0036694A"/>
    <w:rsid w:val="00367645"/>
    <w:rsid w:val="00371E43"/>
    <w:rsid w:val="00375FBC"/>
    <w:rsid w:val="00377216"/>
    <w:rsid w:val="003802BF"/>
    <w:rsid w:val="003806F4"/>
    <w:rsid w:val="00383592"/>
    <w:rsid w:val="00384256"/>
    <w:rsid w:val="00395F20"/>
    <w:rsid w:val="003A0024"/>
    <w:rsid w:val="003B132A"/>
    <w:rsid w:val="003B2FFA"/>
    <w:rsid w:val="003C0110"/>
    <w:rsid w:val="003C4AA3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0F82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C72A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EB0"/>
    <w:rsid w:val="004E45A6"/>
    <w:rsid w:val="004E5275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170DE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448D"/>
    <w:rsid w:val="005546D0"/>
    <w:rsid w:val="00556C55"/>
    <w:rsid w:val="00562361"/>
    <w:rsid w:val="0056425D"/>
    <w:rsid w:val="00565776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4484"/>
    <w:rsid w:val="005B04E3"/>
    <w:rsid w:val="005B2B4E"/>
    <w:rsid w:val="005B3533"/>
    <w:rsid w:val="005B48B1"/>
    <w:rsid w:val="005B58DA"/>
    <w:rsid w:val="005B5CA8"/>
    <w:rsid w:val="005C0488"/>
    <w:rsid w:val="005C2FA3"/>
    <w:rsid w:val="005C722B"/>
    <w:rsid w:val="005C753E"/>
    <w:rsid w:val="005D106A"/>
    <w:rsid w:val="005D5749"/>
    <w:rsid w:val="005D7DB6"/>
    <w:rsid w:val="005E6AD6"/>
    <w:rsid w:val="005F0EFB"/>
    <w:rsid w:val="005F4E2E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1C5D"/>
    <w:rsid w:val="006A5284"/>
    <w:rsid w:val="006A6CDB"/>
    <w:rsid w:val="006B3FF8"/>
    <w:rsid w:val="006C1C51"/>
    <w:rsid w:val="006C276F"/>
    <w:rsid w:val="006C66C9"/>
    <w:rsid w:val="006D11C7"/>
    <w:rsid w:val="006D4565"/>
    <w:rsid w:val="006D5F97"/>
    <w:rsid w:val="006D7512"/>
    <w:rsid w:val="006E06EC"/>
    <w:rsid w:val="006E3831"/>
    <w:rsid w:val="006E6B48"/>
    <w:rsid w:val="006F18C2"/>
    <w:rsid w:val="006F21B0"/>
    <w:rsid w:val="006F31E1"/>
    <w:rsid w:val="006F3C4D"/>
    <w:rsid w:val="006F6FD8"/>
    <w:rsid w:val="00700FB7"/>
    <w:rsid w:val="007025ED"/>
    <w:rsid w:val="00702F30"/>
    <w:rsid w:val="00703720"/>
    <w:rsid w:val="00705BB4"/>
    <w:rsid w:val="00706D6D"/>
    <w:rsid w:val="00710C3E"/>
    <w:rsid w:val="00710C6A"/>
    <w:rsid w:val="007115B2"/>
    <w:rsid w:val="00711658"/>
    <w:rsid w:val="007136B8"/>
    <w:rsid w:val="00715FB0"/>
    <w:rsid w:val="007224DF"/>
    <w:rsid w:val="00722FAF"/>
    <w:rsid w:val="007235C3"/>
    <w:rsid w:val="00724390"/>
    <w:rsid w:val="00725361"/>
    <w:rsid w:val="0073031C"/>
    <w:rsid w:val="00731C26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663C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876C0"/>
    <w:rsid w:val="00790786"/>
    <w:rsid w:val="0079100E"/>
    <w:rsid w:val="007913BF"/>
    <w:rsid w:val="00791DF9"/>
    <w:rsid w:val="0079431B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E1EDA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E38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3C89"/>
    <w:rsid w:val="00914B0F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B50"/>
    <w:rsid w:val="00987326"/>
    <w:rsid w:val="0098738B"/>
    <w:rsid w:val="00992909"/>
    <w:rsid w:val="00993F4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649D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4C64"/>
    <w:rsid w:val="009E5715"/>
    <w:rsid w:val="009E634E"/>
    <w:rsid w:val="009E7F45"/>
    <w:rsid w:val="009F2360"/>
    <w:rsid w:val="009F5170"/>
    <w:rsid w:val="00A00DA1"/>
    <w:rsid w:val="00A015C0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468A0"/>
    <w:rsid w:val="00B5321A"/>
    <w:rsid w:val="00B549A1"/>
    <w:rsid w:val="00B57141"/>
    <w:rsid w:val="00B60182"/>
    <w:rsid w:val="00B60254"/>
    <w:rsid w:val="00B63251"/>
    <w:rsid w:val="00B66C1E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2DBA"/>
    <w:rsid w:val="00BE42F7"/>
    <w:rsid w:val="00BE715F"/>
    <w:rsid w:val="00BE778B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070F"/>
    <w:rsid w:val="00C21CF5"/>
    <w:rsid w:val="00C2708E"/>
    <w:rsid w:val="00C32ABB"/>
    <w:rsid w:val="00C34435"/>
    <w:rsid w:val="00C35732"/>
    <w:rsid w:val="00C36D91"/>
    <w:rsid w:val="00C36EDD"/>
    <w:rsid w:val="00C3720D"/>
    <w:rsid w:val="00C407C6"/>
    <w:rsid w:val="00C4773E"/>
    <w:rsid w:val="00C54E97"/>
    <w:rsid w:val="00C55F2C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38B2"/>
    <w:rsid w:val="00CC46EA"/>
    <w:rsid w:val="00CC51EC"/>
    <w:rsid w:val="00CC7EFD"/>
    <w:rsid w:val="00CD013E"/>
    <w:rsid w:val="00CD2508"/>
    <w:rsid w:val="00CD4B92"/>
    <w:rsid w:val="00CD525C"/>
    <w:rsid w:val="00CD5BF1"/>
    <w:rsid w:val="00CD5C27"/>
    <w:rsid w:val="00CD7CD5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6770"/>
    <w:rsid w:val="00D06A9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2746C"/>
    <w:rsid w:val="00D3193F"/>
    <w:rsid w:val="00D325C6"/>
    <w:rsid w:val="00D33198"/>
    <w:rsid w:val="00D33AA7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483C"/>
    <w:rsid w:val="00D97FF1"/>
    <w:rsid w:val="00DA1A9C"/>
    <w:rsid w:val="00DA3BAD"/>
    <w:rsid w:val="00DA53F9"/>
    <w:rsid w:val="00DB0B82"/>
    <w:rsid w:val="00DB2CA4"/>
    <w:rsid w:val="00DB4848"/>
    <w:rsid w:val="00DB5DF3"/>
    <w:rsid w:val="00DB7E49"/>
    <w:rsid w:val="00DC060D"/>
    <w:rsid w:val="00DC12E3"/>
    <w:rsid w:val="00DC44F7"/>
    <w:rsid w:val="00DC4C65"/>
    <w:rsid w:val="00DC5E4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5F79"/>
    <w:rsid w:val="00E0663A"/>
    <w:rsid w:val="00E070AF"/>
    <w:rsid w:val="00E07CC5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955"/>
    <w:rsid w:val="00E33A99"/>
    <w:rsid w:val="00E33C27"/>
    <w:rsid w:val="00E33CFD"/>
    <w:rsid w:val="00E34B0D"/>
    <w:rsid w:val="00E369BE"/>
    <w:rsid w:val="00E40166"/>
    <w:rsid w:val="00E40383"/>
    <w:rsid w:val="00E40A74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66B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4444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FD2"/>
    <w:rsid w:val="00EF6385"/>
    <w:rsid w:val="00F025B5"/>
    <w:rsid w:val="00F04373"/>
    <w:rsid w:val="00F04879"/>
    <w:rsid w:val="00F06FC3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51BA"/>
    <w:rsid w:val="00F77AF0"/>
    <w:rsid w:val="00F8231F"/>
    <w:rsid w:val="00F84C6D"/>
    <w:rsid w:val="00F85308"/>
    <w:rsid w:val="00F85B23"/>
    <w:rsid w:val="00F873E0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paragraph" w:customStyle="1" w:styleId="Heading3NONTOC">
    <w:name w:val="Heading 3 (NONTOC)"/>
    <w:basedOn w:val="Heading3"/>
    <w:qFormat/>
    <w:rsid w:val="003C01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8</cp:revision>
  <cp:lastPrinted>2019-10-04T21:04:00Z</cp:lastPrinted>
  <dcterms:created xsi:type="dcterms:W3CDTF">2025-01-09T18:43:00Z</dcterms:created>
  <dcterms:modified xsi:type="dcterms:W3CDTF">2025-01-28T15:23:00Z</dcterms:modified>
  <cp:contentStatus/>
</cp:coreProperties>
</file>